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07202" w14:textId="399A87FA" w:rsidR="00A81DBC" w:rsidRDefault="00B36E55" w:rsidP="0031718F">
      <w:pPr>
        <w:jc w:val="center"/>
      </w:pPr>
      <w:proofErr w:type="spellStart"/>
      <w:r>
        <w:t>shale</w:t>
      </w:r>
      <w:r w:rsidR="0031718F">
        <w:t>Geology</w:t>
      </w:r>
      <w:proofErr w:type="spellEnd"/>
      <w:r w:rsidR="0031718F">
        <w:t xml:space="preserve"> Final Study Notes</w:t>
      </w:r>
    </w:p>
    <w:p w14:paraId="443BA1B4" w14:textId="25B4FC19" w:rsidR="0031718F" w:rsidRDefault="0031718F" w:rsidP="0031718F">
      <w:pPr>
        <w:pStyle w:val="ListParagraph"/>
        <w:numPr>
          <w:ilvl w:val="0"/>
          <w:numId w:val="1"/>
        </w:numPr>
      </w:pPr>
      <w:r>
        <w:t>Oxygen and Hydrogen Isotopes,</w:t>
      </w:r>
    </w:p>
    <w:p w14:paraId="2B38230D" w14:textId="3E5D1EEE" w:rsidR="0031718F" w:rsidRDefault="0031718F" w:rsidP="0031718F">
      <w:pPr>
        <w:pStyle w:val="ListParagraph"/>
        <w:numPr>
          <w:ilvl w:val="1"/>
          <w:numId w:val="1"/>
        </w:numPr>
      </w:pPr>
      <w:r>
        <w:t>Anything that has the stronger bond will concentrate the heavier isotope</w:t>
      </w:r>
    </w:p>
    <w:p w14:paraId="104A9923" w14:textId="0E28D458" w:rsidR="0031718F" w:rsidRDefault="0031718F" w:rsidP="0031718F">
      <w:pPr>
        <w:pStyle w:val="ListParagraph"/>
        <w:numPr>
          <w:ilvl w:val="1"/>
          <w:numId w:val="1"/>
        </w:numPr>
      </w:pPr>
      <w:r>
        <w:t>Fractionation diminishes at higher temps</w:t>
      </w:r>
    </w:p>
    <w:p w14:paraId="4F66F4C8" w14:textId="30326075" w:rsidR="0031718F" w:rsidRDefault="00064D8B" w:rsidP="00064D8B">
      <w:pPr>
        <w:pStyle w:val="ListParagraph"/>
        <w:numPr>
          <w:ilvl w:val="1"/>
          <w:numId w:val="1"/>
        </w:numPr>
      </w:pPr>
      <w:r>
        <w:t>Evaporation concentrate: 16^O in seawater, especially if no condensation</w:t>
      </w:r>
    </w:p>
    <w:p w14:paraId="17AB2F2A" w14:textId="445DFDCF" w:rsidR="00064D8B" w:rsidRDefault="00064D8B" w:rsidP="00064D8B">
      <w:pPr>
        <w:pStyle w:val="ListParagraph"/>
        <w:numPr>
          <w:ilvl w:val="0"/>
          <w:numId w:val="1"/>
        </w:numPr>
      </w:pPr>
      <w:r>
        <w:t>Mass Wasting Mitigation</w:t>
      </w:r>
    </w:p>
    <w:p w14:paraId="64DEB827" w14:textId="4D708AB9" w:rsidR="00064D8B" w:rsidRDefault="00E53EFB" w:rsidP="00064D8B">
      <w:pPr>
        <w:pStyle w:val="ListParagraph"/>
        <w:numPr>
          <w:ilvl w:val="1"/>
          <w:numId w:val="1"/>
        </w:numPr>
      </w:pPr>
      <w:r>
        <w:t xml:space="preserve">Rockfalls: nets, trenches, </w:t>
      </w:r>
      <w:proofErr w:type="gramStart"/>
      <w:r w:rsidR="00064D8B">
        <w:t>Rip-Rap</w:t>
      </w:r>
      <w:proofErr w:type="gramEnd"/>
      <w:r w:rsidR="00064D8B">
        <w:t xml:space="preserve"> prevents undercut a</w:t>
      </w:r>
      <w:r>
        <w:t xml:space="preserve">t a </w:t>
      </w:r>
      <w:r w:rsidR="00064D8B">
        <w:t>cliff; mitigates against rock</w:t>
      </w:r>
      <w:r>
        <w:t>falls very well.</w:t>
      </w:r>
    </w:p>
    <w:p w14:paraId="35FE1637" w14:textId="7C4BEF4A" w:rsidR="00E53EFB" w:rsidRDefault="00E53EFB" w:rsidP="00064D8B">
      <w:pPr>
        <w:pStyle w:val="ListParagraph"/>
        <w:numPr>
          <w:ilvl w:val="1"/>
          <w:numId w:val="1"/>
        </w:numPr>
      </w:pPr>
      <w:r>
        <w:t xml:space="preserve">Rock Slump mitigation: add mass to the toe, remove mass from the head; can also be </w:t>
      </w:r>
      <w:r w:rsidR="00527EC8">
        <w:t>R</w:t>
      </w:r>
      <w:r>
        <w:t xml:space="preserve">ip </w:t>
      </w:r>
      <w:r w:rsidR="00527EC8">
        <w:t>R</w:t>
      </w:r>
      <w:r>
        <w:t>ap</w:t>
      </w:r>
    </w:p>
    <w:p w14:paraId="526B39A7" w14:textId="78850BFB" w:rsidR="00E53EFB" w:rsidRDefault="00E53EFB" w:rsidP="00064D8B">
      <w:pPr>
        <w:pStyle w:val="ListParagraph"/>
        <w:numPr>
          <w:ilvl w:val="1"/>
          <w:numId w:val="1"/>
        </w:numPr>
      </w:pPr>
      <w:r>
        <w:t>Mudflow mitigation: vegetation and drainage of water.</w:t>
      </w:r>
    </w:p>
    <w:p w14:paraId="2329932C" w14:textId="023403B9" w:rsidR="00E53EFB" w:rsidRDefault="00E53EFB" w:rsidP="00064D8B">
      <w:pPr>
        <w:pStyle w:val="ListParagraph"/>
        <w:numPr>
          <w:ilvl w:val="1"/>
          <w:numId w:val="1"/>
        </w:numPr>
      </w:pPr>
      <w:r>
        <w:t>Rockslide: pins and bolts</w:t>
      </w:r>
    </w:p>
    <w:p w14:paraId="207F94D8" w14:textId="1B0862B1" w:rsidR="00E53EFB" w:rsidRDefault="00527EC8" w:rsidP="00527EC8">
      <w:pPr>
        <w:pStyle w:val="ListParagraph"/>
        <w:numPr>
          <w:ilvl w:val="0"/>
          <w:numId w:val="1"/>
        </w:numPr>
      </w:pPr>
      <w:r>
        <w:t>Flood mitigation</w:t>
      </w:r>
    </w:p>
    <w:p w14:paraId="2BBEEB28" w14:textId="578EFE49" w:rsidR="00527EC8" w:rsidRDefault="00527EC8" w:rsidP="00527EC8">
      <w:pPr>
        <w:pStyle w:val="ListParagraph"/>
        <w:numPr>
          <w:ilvl w:val="1"/>
          <w:numId w:val="1"/>
        </w:numPr>
      </w:pPr>
      <w:r>
        <w:t>Flood frequency = annual probability * recurrence interval</w:t>
      </w:r>
    </w:p>
    <w:p w14:paraId="23BE2364" w14:textId="413F8C53" w:rsidR="00527EC8" w:rsidRDefault="00363429" w:rsidP="00363429">
      <w:pPr>
        <w:pStyle w:val="ListParagraph"/>
        <w:numPr>
          <w:ilvl w:val="0"/>
          <w:numId w:val="1"/>
        </w:numPr>
      </w:pPr>
      <w:r>
        <w:t xml:space="preserve">Types of eruptions </w:t>
      </w:r>
    </w:p>
    <w:p w14:paraId="7DA51140" w14:textId="65B3A560" w:rsidR="00363429" w:rsidRDefault="00363429" w:rsidP="00363429">
      <w:pPr>
        <w:pStyle w:val="ListParagraph"/>
        <w:numPr>
          <w:ilvl w:val="1"/>
          <w:numId w:val="1"/>
        </w:numPr>
      </w:pPr>
      <w:r>
        <w:t>Fissure eruption is quiets</w:t>
      </w:r>
    </w:p>
    <w:p w14:paraId="37DC5294" w14:textId="272D3CC3" w:rsidR="00363429" w:rsidRDefault="00363429" w:rsidP="00363429">
      <w:pPr>
        <w:pStyle w:val="ListParagraph"/>
        <w:numPr>
          <w:ilvl w:val="1"/>
          <w:numId w:val="1"/>
        </w:numPr>
      </w:pPr>
      <w:r>
        <w:t xml:space="preserve">Pillion is the most </w:t>
      </w:r>
      <w:r w:rsidR="003C1785">
        <w:t>violent,</w:t>
      </w:r>
      <w:r>
        <w:t xml:space="preserve"> pyroclastic flows</w:t>
      </w:r>
    </w:p>
    <w:p w14:paraId="2FA5EECC" w14:textId="2049D1EC" w:rsidR="00363429" w:rsidRDefault="00F923BD" w:rsidP="00363429">
      <w:pPr>
        <w:pStyle w:val="ListParagraph"/>
        <w:numPr>
          <w:ilvl w:val="1"/>
          <w:numId w:val="1"/>
        </w:numPr>
      </w:pPr>
      <w:r>
        <w:t>Phreatomagmatic eruption: magma</w:t>
      </w:r>
    </w:p>
    <w:p w14:paraId="13BE25D3" w14:textId="046E2D55" w:rsidR="00F923BD" w:rsidRDefault="00F923BD" w:rsidP="00363429">
      <w:pPr>
        <w:pStyle w:val="ListParagraph"/>
        <w:numPr>
          <w:ilvl w:val="1"/>
          <w:numId w:val="1"/>
        </w:numPr>
      </w:pPr>
      <w:r>
        <w:t>Phreatic: just gas</w:t>
      </w:r>
    </w:p>
    <w:p w14:paraId="7FB3E34B" w14:textId="11CDD7D2" w:rsidR="00F923BD" w:rsidRDefault="00F923BD" w:rsidP="00363429">
      <w:pPr>
        <w:pStyle w:val="ListParagraph"/>
        <w:numPr>
          <w:ilvl w:val="1"/>
          <w:numId w:val="1"/>
        </w:numPr>
      </w:pPr>
      <w:proofErr w:type="spellStart"/>
      <w:r>
        <w:t>Sartseyan</w:t>
      </w:r>
      <w:proofErr w:type="spellEnd"/>
      <w:r>
        <w:t xml:space="preserve"> eruption: underwater</w:t>
      </w:r>
    </w:p>
    <w:p w14:paraId="20DD40C6" w14:textId="2A1F845E" w:rsidR="00F923BD" w:rsidRDefault="00F923BD" w:rsidP="00F923BD">
      <w:pPr>
        <w:pStyle w:val="ListParagraph"/>
        <w:numPr>
          <w:ilvl w:val="0"/>
          <w:numId w:val="1"/>
        </w:numPr>
      </w:pPr>
      <w:r>
        <w:t>Volcanic cones</w:t>
      </w:r>
    </w:p>
    <w:p w14:paraId="1625D348" w14:textId="357A00CD" w:rsidR="00F923BD" w:rsidRDefault="00F923BD" w:rsidP="00F923BD">
      <w:pPr>
        <w:pStyle w:val="ListParagraph"/>
        <w:numPr>
          <w:ilvl w:val="1"/>
          <w:numId w:val="1"/>
        </w:numPr>
      </w:pPr>
      <w:r>
        <w:t>Shield Volcanoes</w:t>
      </w:r>
    </w:p>
    <w:p w14:paraId="247D7E02" w14:textId="42EB2023" w:rsidR="00F923BD" w:rsidRDefault="00F923BD" w:rsidP="00F923BD">
      <w:pPr>
        <w:pStyle w:val="ListParagraph"/>
        <w:numPr>
          <w:ilvl w:val="2"/>
          <w:numId w:val="1"/>
        </w:numPr>
      </w:pPr>
      <w:r>
        <w:t>Basaltic lava flows</w:t>
      </w:r>
    </w:p>
    <w:p w14:paraId="34036BFE" w14:textId="0C2B7404" w:rsidR="00F923BD" w:rsidRDefault="00F923BD" w:rsidP="00F923BD">
      <w:pPr>
        <w:pStyle w:val="ListParagraph"/>
        <w:numPr>
          <w:ilvl w:val="1"/>
          <w:numId w:val="1"/>
        </w:numPr>
      </w:pPr>
      <w:r>
        <w:lastRenderedPageBreak/>
        <w:t>Composite cones:</w:t>
      </w:r>
    </w:p>
    <w:p w14:paraId="7A0E6E87" w14:textId="3CA9A6A0" w:rsidR="00F923BD" w:rsidRDefault="00F923BD" w:rsidP="00F923BD">
      <w:pPr>
        <w:pStyle w:val="ListParagraph"/>
        <w:numPr>
          <w:ilvl w:val="2"/>
          <w:numId w:val="1"/>
        </w:numPr>
      </w:pPr>
      <w:r>
        <w:t>The most dangerous type of cones</w:t>
      </w:r>
    </w:p>
    <w:p w14:paraId="536A1BD2" w14:textId="5AC7DB77" w:rsidR="00F923BD" w:rsidRDefault="00F923BD" w:rsidP="00F923BD">
      <w:pPr>
        <w:pStyle w:val="ListParagraph"/>
        <w:numPr>
          <w:ilvl w:val="2"/>
          <w:numId w:val="1"/>
        </w:numPr>
      </w:pPr>
      <w:r>
        <w:t>Made of lava and ejecta in alternating layers</w:t>
      </w:r>
    </w:p>
    <w:p w14:paraId="403B56A5" w14:textId="2B3F3944" w:rsidR="00F923BD" w:rsidRDefault="00F923BD" w:rsidP="00F923BD">
      <w:pPr>
        <w:pStyle w:val="ListParagraph"/>
        <w:numPr>
          <w:ilvl w:val="1"/>
          <w:numId w:val="1"/>
        </w:numPr>
      </w:pPr>
      <w:r>
        <w:t>Cinder cones</w:t>
      </w:r>
    </w:p>
    <w:p w14:paraId="3384B79A" w14:textId="4619457A" w:rsidR="00F923BD" w:rsidRDefault="00F923BD" w:rsidP="00F923BD">
      <w:pPr>
        <w:pStyle w:val="ListParagraph"/>
        <w:numPr>
          <w:ilvl w:val="2"/>
          <w:numId w:val="1"/>
        </w:numPr>
      </w:pPr>
      <w:r>
        <w:t>Smallest but steepest</w:t>
      </w:r>
    </w:p>
    <w:p w14:paraId="528B3D80" w14:textId="20E36DCE" w:rsidR="00F923BD" w:rsidRDefault="00F923BD" w:rsidP="00F923BD">
      <w:pPr>
        <w:pStyle w:val="ListParagraph"/>
        <w:numPr>
          <w:ilvl w:val="2"/>
          <w:numId w:val="1"/>
        </w:numPr>
      </w:pPr>
      <w:r>
        <w:t>Ejecta (cinder); usually basic</w:t>
      </w:r>
      <w:r w:rsidR="003C1785">
        <w:t>.</w:t>
      </w:r>
    </w:p>
    <w:p w14:paraId="4FF82B03" w14:textId="1199B96A" w:rsidR="003C1785" w:rsidRDefault="009A3ADB" w:rsidP="009A3ADB">
      <w:pPr>
        <w:pStyle w:val="ListParagraph"/>
        <w:numPr>
          <w:ilvl w:val="0"/>
          <w:numId w:val="2"/>
        </w:numPr>
      </w:pPr>
      <w:r>
        <w:t>Introduction</w:t>
      </w:r>
    </w:p>
    <w:p w14:paraId="516AD04D" w14:textId="1FC2D687" w:rsidR="009A3ADB" w:rsidRDefault="009A3ADB" w:rsidP="009A3ADB">
      <w:pPr>
        <w:pStyle w:val="ListParagraph"/>
        <w:numPr>
          <w:ilvl w:val="1"/>
          <w:numId w:val="2"/>
        </w:numPr>
      </w:pPr>
      <w:r>
        <w:t xml:space="preserve">11 </w:t>
      </w:r>
      <w:proofErr w:type="gramStart"/>
      <w:r>
        <w:t>question</w:t>
      </w:r>
      <w:proofErr w:type="gramEnd"/>
    </w:p>
    <w:p w14:paraId="10ACAFF8" w14:textId="3D2965C7" w:rsidR="009A3ADB" w:rsidRDefault="009A3ADB" w:rsidP="009A3ADB">
      <w:pPr>
        <w:pStyle w:val="ListParagraph"/>
        <w:numPr>
          <w:ilvl w:val="0"/>
          <w:numId w:val="2"/>
        </w:numPr>
      </w:pPr>
      <w:r>
        <w:t>Plate Tectonics: 12</w:t>
      </w:r>
    </w:p>
    <w:p w14:paraId="78326AC4" w14:textId="56856AED" w:rsidR="00306570" w:rsidRDefault="00306570" w:rsidP="00306570">
      <w:pPr>
        <w:pStyle w:val="ListParagraph"/>
        <w:numPr>
          <w:ilvl w:val="1"/>
          <w:numId w:val="2"/>
        </w:numPr>
      </w:pPr>
      <w:proofErr w:type="gramStart"/>
      <w:r>
        <w:t>Hawaii</w:t>
      </w:r>
      <w:r w:rsidR="0047244B">
        <w:t>an islands</w:t>
      </w:r>
      <w:proofErr w:type="gramEnd"/>
      <w:r w:rsidR="0047244B">
        <w:t xml:space="preserve"> are </w:t>
      </w:r>
      <w:r>
        <w:t>volcanic islands b/c they have nothing to do with subduction zones</w:t>
      </w:r>
    </w:p>
    <w:p w14:paraId="3177D999" w14:textId="37D80D02" w:rsidR="00306570" w:rsidRDefault="00B30BF5" w:rsidP="00306570">
      <w:pPr>
        <w:pStyle w:val="ListParagraph"/>
        <w:numPr>
          <w:ilvl w:val="1"/>
          <w:numId w:val="2"/>
        </w:numPr>
      </w:pPr>
      <w:r>
        <w:t>Allusion Islands are an island arc</w:t>
      </w:r>
    </w:p>
    <w:p w14:paraId="7677D48C" w14:textId="4C62B926" w:rsidR="00B30BF5" w:rsidRDefault="00B30BF5" w:rsidP="00306570">
      <w:pPr>
        <w:pStyle w:val="ListParagraph"/>
        <w:numPr>
          <w:ilvl w:val="1"/>
          <w:numId w:val="2"/>
        </w:numPr>
      </w:pPr>
      <w:r>
        <w:t>Find plate boundaries by distribution of earthquakes</w:t>
      </w:r>
    </w:p>
    <w:p w14:paraId="0265BBED" w14:textId="3E5710B7" w:rsidR="00B30BF5" w:rsidRDefault="00B30BF5" w:rsidP="00306570">
      <w:pPr>
        <w:pStyle w:val="ListParagraph"/>
        <w:numPr>
          <w:ilvl w:val="1"/>
          <w:numId w:val="2"/>
        </w:numPr>
      </w:pPr>
      <w:r>
        <w:t>Trenches associated with sub</w:t>
      </w:r>
      <w:r w:rsidR="00C56D78">
        <w:t>duction zones</w:t>
      </w:r>
    </w:p>
    <w:p w14:paraId="2D290E27" w14:textId="3331E7FC" w:rsidR="00C56D78" w:rsidRDefault="00C56D78" w:rsidP="00306570">
      <w:pPr>
        <w:pStyle w:val="ListParagraph"/>
        <w:numPr>
          <w:ilvl w:val="1"/>
          <w:numId w:val="2"/>
        </w:numPr>
      </w:pPr>
      <w:r>
        <w:t>Risk assessment: probability * cost</w:t>
      </w:r>
    </w:p>
    <w:p w14:paraId="1C9D78F4" w14:textId="5C675CAB" w:rsidR="00C56D78" w:rsidRDefault="00C56D78" w:rsidP="00306570">
      <w:pPr>
        <w:pStyle w:val="ListParagraph"/>
        <w:numPr>
          <w:ilvl w:val="1"/>
          <w:numId w:val="2"/>
        </w:numPr>
      </w:pPr>
      <w:r>
        <w:t>Plate motion is usually measured in cm</w:t>
      </w:r>
    </w:p>
    <w:p w14:paraId="045AEC09" w14:textId="3B138A8D" w:rsidR="00C56D78" w:rsidRDefault="00C56D78" w:rsidP="00306570">
      <w:pPr>
        <w:pStyle w:val="ListParagraph"/>
        <w:numPr>
          <w:ilvl w:val="1"/>
          <w:numId w:val="2"/>
        </w:numPr>
      </w:pPr>
      <w:r>
        <w:t>Most abundant element on earth is iron</w:t>
      </w:r>
    </w:p>
    <w:p w14:paraId="77B71FFB" w14:textId="4E0E8890" w:rsidR="00C56D78" w:rsidRDefault="0047244B" w:rsidP="00306570">
      <w:pPr>
        <w:pStyle w:val="ListParagraph"/>
        <w:numPr>
          <w:ilvl w:val="1"/>
          <w:numId w:val="2"/>
        </w:numPr>
      </w:pPr>
      <w:r>
        <w:t>Go over all types of mountains and their causes</w:t>
      </w:r>
    </w:p>
    <w:p w14:paraId="6C97581F" w14:textId="5F7F1511" w:rsidR="009A3ADB" w:rsidRDefault="009A3ADB" w:rsidP="009A3ADB">
      <w:pPr>
        <w:pStyle w:val="ListParagraph"/>
        <w:numPr>
          <w:ilvl w:val="0"/>
          <w:numId w:val="2"/>
        </w:numPr>
      </w:pPr>
      <w:r>
        <w:t>Volcanic 14</w:t>
      </w:r>
    </w:p>
    <w:p w14:paraId="29581B2C" w14:textId="478C5BF0" w:rsidR="009E6A59" w:rsidRDefault="009E6A59" w:rsidP="009E6A59">
      <w:pPr>
        <w:pStyle w:val="ListParagraph"/>
        <w:numPr>
          <w:ilvl w:val="1"/>
          <w:numId w:val="2"/>
        </w:numPr>
      </w:pPr>
      <w:r>
        <w:t xml:space="preserve">Mantle is ultrabasic </w:t>
      </w:r>
    </w:p>
    <w:p w14:paraId="6EAFD72F" w14:textId="6A94CB47" w:rsidR="009E6A59" w:rsidRDefault="009E6A59" w:rsidP="009E6A59">
      <w:pPr>
        <w:pStyle w:val="ListParagraph"/>
        <w:numPr>
          <w:ilvl w:val="1"/>
          <w:numId w:val="2"/>
        </w:numPr>
      </w:pPr>
      <w:r>
        <w:t>Acidic and malefic is light in color; basic is dark</w:t>
      </w:r>
    </w:p>
    <w:p w14:paraId="69476218" w14:textId="5CF26732" w:rsidR="009E6A59" w:rsidRDefault="009E6A59" w:rsidP="009E6A59">
      <w:pPr>
        <w:pStyle w:val="ListParagraph"/>
        <w:numPr>
          <w:ilvl w:val="1"/>
          <w:numId w:val="2"/>
        </w:numPr>
      </w:pPr>
      <w:r>
        <w:t>Vesuvius (Pompeii) is example of pyroclastic flows</w:t>
      </w:r>
    </w:p>
    <w:p w14:paraId="4F9DFC26" w14:textId="40D29D0D" w:rsidR="009E6A59" w:rsidRDefault="009E6A59" w:rsidP="009E6A59">
      <w:pPr>
        <w:pStyle w:val="ListParagraph"/>
        <w:numPr>
          <w:ilvl w:val="1"/>
          <w:numId w:val="2"/>
        </w:numPr>
      </w:pPr>
      <w:r>
        <w:t>Basic lava generated in upper mantle</w:t>
      </w:r>
    </w:p>
    <w:p w14:paraId="6ADFCC31" w14:textId="77777777" w:rsidR="009E6A59" w:rsidRDefault="009E6A59" w:rsidP="009E6A59">
      <w:pPr>
        <w:pStyle w:val="ListParagraph"/>
        <w:numPr>
          <w:ilvl w:val="1"/>
          <w:numId w:val="2"/>
        </w:numPr>
      </w:pPr>
    </w:p>
    <w:p w14:paraId="7764A02C" w14:textId="50BB44E1" w:rsidR="009A3ADB" w:rsidRDefault="009A3ADB" w:rsidP="009A3ADB">
      <w:pPr>
        <w:pStyle w:val="ListParagraph"/>
        <w:numPr>
          <w:ilvl w:val="0"/>
          <w:numId w:val="2"/>
        </w:numPr>
      </w:pPr>
      <w:r>
        <w:t>Earthquakes 15</w:t>
      </w:r>
    </w:p>
    <w:p w14:paraId="3B4E474D" w14:textId="090FB1DE" w:rsidR="005C6EAB" w:rsidRDefault="005C6EAB" w:rsidP="005C6EAB">
      <w:pPr>
        <w:pStyle w:val="ListParagraph"/>
        <w:numPr>
          <w:ilvl w:val="1"/>
          <w:numId w:val="2"/>
        </w:numPr>
      </w:pPr>
      <w:r>
        <w:t xml:space="preserve">Convergent plate is only boundary where deep-focus EQs can occur. </w:t>
      </w:r>
    </w:p>
    <w:p w14:paraId="3A2741AE" w14:textId="32946D9E" w:rsidR="005C6EAB" w:rsidRDefault="005C6EAB" w:rsidP="005C6EAB">
      <w:pPr>
        <w:pStyle w:val="ListParagraph"/>
        <w:numPr>
          <w:ilvl w:val="1"/>
          <w:numId w:val="2"/>
        </w:numPr>
      </w:pPr>
      <w:r>
        <w:t>Epicenter: surface center; Focus: real center</w:t>
      </w:r>
    </w:p>
    <w:p w14:paraId="033E0CAF" w14:textId="4BD4B01A" w:rsidR="005C6EAB" w:rsidRDefault="005C6EAB" w:rsidP="005C6EAB">
      <w:pPr>
        <w:pStyle w:val="ListParagraph"/>
        <w:numPr>
          <w:ilvl w:val="1"/>
          <w:numId w:val="2"/>
        </w:numPr>
      </w:pPr>
      <w:r>
        <w:t xml:space="preserve">1 point Increase in </w:t>
      </w:r>
      <w:r w:rsidR="009E6A59">
        <w:t>amplitude</w:t>
      </w:r>
      <w:r>
        <w:t xml:space="preserve"> on the seismograph is 10 times more</w:t>
      </w:r>
    </w:p>
    <w:p w14:paraId="7030FB4F" w14:textId="4D6DB143" w:rsidR="005C6EAB" w:rsidRDefault="005C6EAB" w:rsidP="005C6EAB">
      <w:pPr>
        <w:pStyle w:val="ListParagraph"/>
        <w:numPr>
          <w:ilvl w:val="1"/>
          <w:numId w:val="2"/>
        </w:numPr>
      </w:pPr>
      <w:r>
        <w:t>Mercalli is damage scale measure intensity</w:t>
      </w:r>
    </w:p>
    <w:p w14:paraId="35D13E07" w14:textId="543F5F08" w:rsidR="005C6EAB" w:rsidRDefault="00BE7FED" w:rsidP="005C6EAB">
      <w:pPr>
        <w:pStyle w:val="ListParagraph"/>
        <w:numPr>
          <w:ilvl w:val="1"/>
          <w:numId w:val="2"/>
        </w:numPr>
      </w:pPr>
      <w:r>
        <w:t>Elastic rebound\</w:t>
      </w:r>
    </w:p>
    <w:p w14:paraId="1E2DA673" w14:textId="51E7B5A9" w:rsidR="00BE7FED" w:rsidRDefault="00BE7FED" w:rsidP="005C6EAB">
      <w:pPr>
        <w:pStyle w:val="ListParagraph"/>
        <w:numPr>
          <w:ilvl w:val="1"/>
          <w:numId w:val="2"/>
        </w:numPr>
      </w:pPr>
      <w:r>
        <w:t>Max depth of EQ is 700 km</w:t>
      </w:r>
    </w:p>
    <w:p w14:paraId="4130F0B5" w14:textId="6F2D7296" w:rsidR="00BE7FED" w:rsidRDefault="00BE7FED" w:rsidP="005C6EAB">
      <w:pPr>
        <w:pStyle w:val="ListParagraph"/>
        <w:numPr>
          <w:ilvl w:val="1"/>
          <w:numId w:val="2"/>
        </w:numPr>
      </w:pPr>
      <w:r>
        <w:t>Seismic recording station</w:t>
      </w:r>
    </w:p>
    <w:p w14:paraId="3D91C9CC" w14:textId="20A03A4A" w:rsidR="008A4CC9" w:rsidRDefault="008A4CC9" w:rsidP="005C6EAB">
      <w:pPr>
        <w:pStyle w:val="ListParagraph"/>
        <w:numPr>
          <w:ilvl w:val="1"/>
          <w:numId w:val="2"/>
        </w:numPr>
      </w:pPr>
      <w:r>
        <w:t xml:space="preserve">Moment magnitude </w:t>
      </w:r>
      <w:r w:rsidR="00712950">
        <w:t xml:space="preserve">is </w:t>
      </w:r>
    </w:p>
    <w:p w14:paraId="056D1D6A" w14:textId="23A5272A" w:rsidR="009A3ADB" w:rsidRDefault="009A3ADB" w:rsidP="009A3ADB">
      <w:pPr>
        <w:pStyle w:val="ListParagraph"/>
        <w:numPr>
          <w:ilvl w:val="0"/>
          <w:numId w:val="2"/>
        </w:numPr>
      </w:pPr>
      <w:r>
        <w:t>Geological Structures</w:t>
      </w:r>
    </w:p>
    <w:p w14:paraId="2F2AF97F" w14:textId="6564CF74" w:rsidR="0047244B" w:rsidRDefault="0047244B" w:rsidP="0047244B">
      <w:pPr>
        <w:pStyle w:val="ListParagraph"/>
        <w:numPr>
          <w:ilvl w:val="1"/>
          <w:numId w:val="2"/>
        </w:numPr>
      </w:pPr>
      <w:proofErr w:type="spellStart"/>
      <w:r>
        <w:t>Hoarsts</w:t>
      </w:r>
      <w:proofErr w:type="spellEnd"/>
      <w:r>
        <w:t xml:space="preserve"> occur at divergent plate boundaries</w:t>
      </w:r>
    </w:p>
    <w:p w14:paraId="6777786B" w14:textId="65BE4DCB" w:rsidR="0047244B" w:rsidRDefault="0047244B" w:rsidP="0047244B">
      <w:pPr>
        <w:pStyle w:val="ListParagraph"/>
        <w:numPr>
          <w:ilvl w:val="1"/>
          <w:numId w:val="2"/>
        </w:numPr>
      </w:pPr>
      <w:r>
        <w:t xml:space="preserve">review </w:t>
      </w:r>
      <w:proofErr w:type="spellStart"/>
      <w:r>
        <w:t>grabbons</w:t>
      </w:r>
      <w:proofErr w:type="spellEnd"/>
    </w:p>
    <w:p w14:paraId="47E04034" w14:textId="3DE8EA72" w:rsidR="009A3ADB" w:rsidRDefault="009A3ADB" w:rsidP="009A3ADB">
      <w:pPr>
        <w:pStyle w:val="ListParagraph"/>
        <w:numPr>
          <w:ilvl w:val="0"/>
          <w:numId w:val="2"/>
        </w:numPr>
      </w:pPr>
      <w:r>
        <w:t>Tsunami: 5</w:t>
      </w:r>
    </w:p>
    <w:p w14:paraId="2B76EEC8" w14:textId="37D0A57E" w:rsidR="00712950" w:rsidRDefault="00712950" w:rsidP="00712950">
      <w:pPr>
        <w:pStyle w:val="ListParagraph"/>
        <w:numPr>
          <w:ilvl w:val="1"/>
          <w:numId w:val="2"/>
        </w:numPr>
      </w:pPr>
      <w:r>
        <w:t>Tsunamis can reach up to 100 meters in height</w:t>
      </w:r>
    </w:p>
    <w:p w14:paraId="5A69B36E" w14:textId="222B5632" w:rsidR="00712950" w:rsidRDefault="00712950" w:rsidP="00712950">
      <w:pPr>
        <w:pStyle w:val="ListParagraph"/>
        <w:numPr>
          <w:ilvl w:val="1"/>
          <w:numId w:val="2"/>
        </w:numPr>
      </w:pPr>
    </w:p>
    <w:p w14:paraId="481E7799" w14:textId="50E33423" w:rsidR="009A3ADB" w:rsidRDefault="009A3ADB" w:rsidP="009A3ADB">
      <w:pPr>
        <w:pStyle w:val="ListParagraph"/>
        <w:numPr>
          <w:ilvl w:val="0"/>
          <w:numId w:val="2"/>
        </w:numPr>
      </w:pPr>
      <w:r>
        <w:t>Mas wasting: 10</w:t>
      </w:r>
    </w:p>
    <w:p w14:paraId="37540F83" w14:textId="15BE5C23" w:rsidR="006D659E" w:rsidRDefault="006D659E" w:rsidP="006D659E">
      <w:pPr>
        <w:pStyle w:val="ListParagraph"/>
        <w:numPr>
          <w:ilvl w:val="1"/>
          <w:numId w:val="2"/>
        </w:numPr>
      </w:pPr>
      <w:r>
        <w:t>Hummocky is indication of debris flow</w:t>
      </w:r>
    </w:p>
    <w:p w14:paraId="4E4CD6AE" w14:textId="4C9E0834" w:rsidR="009E6A59" w:rsidRDefault="009E6A59" w:rsidP="009A3ADB">
      <w:pPr>
        <w:pStyle w:val="ListParagraph"/>
        <w:numPr>
          <w:ilvl w:val="0"/>
          <w:numId w:val="2"/>
        </w:numPr>
      </w:pPr>
      <w:r>
        <w:t>Rivers and Flooding</w:t>
      </w:r>
    </w:p>
    <w:p w14:paraId="51748E40" w14:textId="60FBF8C9" w:rsidR="00961D0B" w:rsidRDefault="00961D0B" w:rsidP="00961D0B">
      <w:pPr>
        <w:pStyle w:val="ListParagraph"/>
        <w:numPr>
          <w:ilvl w:val="1"/>
          <w:numId w:val="2"/>
        </w:numPr>
      </w:pPr>
      <w:r>
        <w:t xml:space="preserve"> </w:t>
      </w:r>
      <w:r w:rsidR="006D659E">
        <w:t>100-year</w:t>
      </w:r>
      <w:r>
        <w:t xml:space="preserve"> flood has a 10 percent probability</w:t>
      </w:r>
    </w:p>
    <w:p w14:paraId="65AD9E90" w14:textId="6DAB54B5" w:rsidR="009E6A59" w:rsidRDefault="00961D0B" w:rsidP="00961D0B">
      <w:pPr>
        <w:pStyle w:val="ListParagraph"/>
        <w:numPr>
          <w:ilvl w:val="1"/>
          <w:numId w:val="2"/>
        </w:numPr>
      </w:pPr>
      <w:r>
        <w:t xml:space="preserve"> Rolling, sliding and saltation is bed load</w:t>
      </w:r>
    </w:p>
    <w:p w14:paraId="0A4B6372" w14:textId="48321002" w:rsidR="00961D0B" w:rsidRDefault="006D659E" w:rsidP="00961D0B">
      <w:pPr>
        <w:pStyle w:val="ListParagraph"/>
        <w:numPr>
          <w:ilvl w:val="1"/>
          <w:numId w:val="2"/>
        </w:numPr>
      </w:pPr>
      <w:r>
        <w:t>Review meandering river stuff</w:t>
      </w:r>
    </w:p>
    <w:p w14:paraId="439D0241" w14:textId="427FEE1A" w:rsidR="006D659E" w:rsidRDefault="006D659E" w:rsidP="00961D0B">
      <w:pPr>
        <w:pStyle w:val="ListParagraph"/>
        <w:numPr>
          <w:ilvl w:val="1"/>
          <w:numId w:val="2"/>
        </w:numPr>
      </w:pPr>
      <w:r>
        <w:t>Meandering curves get wider and go downstream</w:t>
      </w:r>
    </w:p>
    <w:p w14:paraId="40DE4578" w14:textId="77777777" w:rsidR="006D659E" w:rsidRDefault="006D659E" w:rsidP="00961D0B">
      <w:pPr>
        <w:pStyle w:val="ListParagraph"/>
        <w:numPr>
          <w:ilvl w:val="1"/>
          <w:numId w:val="2"/>
        </w:numPr>
      </w:pPr>
    </w:p>
    <w:p w14:paraId="07F1D4B8" w14:textId="53543EE8" w:rsidR="009A3ADB" w:rsidRDefault="009A3ADB" w:rsidP="009A3ADB">
      <w:pPr>
        <w:pStyle w:val="ListParagraph"/>
        <w:numPr>
          <w:ilvl w:val="0"/>
          <w:numId w:val="2"/>
        </w:numPr>
      </w:pPr>
      <w:r>
        <w:t>Climate change: 14</w:t>
      </w:r>
    </w:p>
    <w:p w14:paraId="349D03F0" w14:textId="1E51853C" w:rsidR="009A3ADB" w:rsidRDefault="009A3ADB" w:rsidP="009A3ADB">
      <w:pPr>
        <w:pStyle w:val="ListParagraph"/>
        <w:numPr>
          <w:ilvl w:val="0"/>
          <w:numId w:val="2"/>
        </w:numPr>
      </w:pPr>
      <w:r>
        <w:t>Earth Resources: 14</w:t>
      </w:r>
    </w:p>
    <w:p w14:paraId="070D73C8" w14:textId="213CA105" w:rsidR="00F923BD" w:rsidRDefault="00F923BD" w:rsidP="003C1785"/>
    <w:p w14:paraId="2DFA069F" w14:textId="77777777" w:rsidR="003C1785" w:rsidRDefault="003C1785" w:rsidP="003C1785"/>
    <w:p w14:paraId="78B74E2E" w14:textId="77777777" w:rsidR="00F923BD" w:rsidRDefault="00F923BD" w:rsidP="00F923BD">
      <w:pPr>
        <w:pStyle w:val="ListParagraph"/>
        <w:ind w:left="2160"/>
      </w:pPr>
    </w:p>
    <w:sectPr w:rsidR="00F923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E11B5"/>
    <w:multiLevelType w:val="hybridMultilevel"/>
    <w:tmpl w:val="FC3ADA5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EB61C00"/>
    <w:multiLevelType w:val="hybridMultilevel"/>
    <w:tmpl w:val="A9F0F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TrueTypeFonts/>
  <w:saveSubset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TU1MDYytTAyNDRR0lEKTi0uzszPAykwrAUAWg3LZiwAAAA="/>
  </w:docVars>
  <w:rsids>
    <w:rsidRoot w:val="0031718F"/>
    <w:rsid w:val="00064D8B"/>
    <w:rsid w:val="00306570"/>
    <w:rsid w:val="0031718F"/>
    <w:rsid w:val="00363429"/>
    <w:rsid w:val="003C1785"/>
    <w:rsid w:val="0047244B"/>
    <w:rsid w:val="00527EC8"/>
    <w:rsid w:val="00552285"/>
    <w:rsid w:val="005C6EAB"/>
    <w:rsid w:val="00691737"/>
    <w:rsid w:val="006D659E"/>
    <w:rsid w:val="00712950"/>
    <w:rsid w:val="007930FE"/>
    <w:rsid w:val="008A4CC9"/>
    <w:rsid w:val="00961D0B"/>
    <w:rsid w:val="009A3ADB"/>
    <w:rsid w:val="009E6A59"/>
    <w:rsid w:val="00A04D79"/>
    <w:rsid w:val="00A81DBC"/>
    <w:rsid w:val="00B30BF5"/>
    <w:rsid w:val="00B36E55"/>
    <w:rsid w:val="00BE7FED"/>
    <w:rsid w:val="00C56D78"/>
    <w:rsid w:val="00E53EFB"/>
    <w:rsid w:val="00EA310A"/>
    <w:rsid w:val="00F92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EEF16"/>
  <w15:chartTrackingRefBased/>
  <w15:docId w15:val="{43B9F5C4-5D13-4D0E-B0FD-E2AD118C3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71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4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Manny</dc:creator>
  <cp:keywords/>
  <dc:description/>
  <cp:lastModifiedBy>Tucker, Manny</cp:lastModifiedBy>
  <cp:revision>2</cp:revision>
  <dcterms:created xsi:type="dcterms:W3CDTF">2021-12-02T21:58:00Z</dcterms:created>
  <dcterms:modified xsi:type="dcterms:W3CDTF">2021-12-03T23:45:00Z</dcterms:modified>
</cp:coreProperties>
</file>